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cover-letter"/>
    <w:p>
      <w:pPr>
        <w:pStyle w:val="Heading1"/>
      </w:pPr>
      <w:r>
        <w:rPr>
          <w:bCs/>
          <w:b/>
        </w:rPr>
        <w:t xml:space="preserve">Cover Letter</w:t>
      </w:r>
    </w:p>
    <w:p>
      <w:pPr>
        <w:pStyle w:val="FirstParagraph"/>
      </w:pPr>
      <w:r>
        <w:t xml:space="preserve">John Doe</w:t>
      </w:r>
      <w:r>
        <w:br/>
      </w:r>
      <w:r>
        <w:t xml:space="preserve">Phone: +86 123-456-7890</w:t>
      </w:r>
      <w:r>
        <w:br/>
      </w:r>
      <w:r>
        <w:t xml:space="preserve">Email: johndoe@email.com</w:t>
      </w:r>
      <w:r>
        <w:br/>
      </w:r>
      <w:r>
        <w:t xml:space="preserve">Address: Shanghai, China</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Shanghai Tech Innovations Co., Ltd.</w:t>
      </w:r>
      <w:r>
        <w:br/>
      </w:r>
      <w:r>
        <w:t xml:space="preserve">No. 123 Science Avenue, Pudong District, Shanghai, China</w:t>
      </w:r>
    </w:p>
    <w:p>
      <w:pPr>
        <w:pStyle w:val="BodyText"/>
      </w:pPr>
      <w:r>
        <w:t xml:space="preserve">Dear Hiring Team,</w:t>
      </w:r>
    </w:p>
    <w:p>
      <w:pPr>
        <w:pStyle w:val="BodyText"/>
      </w:pPr>
      <w:r>
        <w:t xml:space="preserve">I am excited to submit my application for the Chemist position at Shanghai Tech Innovations Co., Ltd. As a dedicated and experienced chemist with a strong background in research, development, and analytical work, I am eager to contribute my expertise to your organization’s innovative projects in China Shanghai. This opportunity aligns perfectly with my professional goals and passion for advancing scientific discovery in one of the world’s most dynamic industrial hubs.</w:t>
      </w:r>
    </w:p>
    <w:p>
      <w:pPr>
        <w:pStyle w:val="BodyText"/>
      </w:pPr>
      <w:r>
        <w:t xml:space="preserve">With over seven years of experience as a Chemist across various sectors, including pharmaceuticals, environmental science, and materials development, I have cultivated a deep understanding of chemical processes, laboratory techniques, and data-driven problem-solving. My academic foundation in Organic Chemistry from the University of California, Berkeley (Ph.D., 2016) has equipped me with the theoretical knowledge and practical skills necessary to excel in complex research environments. Throughout my career, I have consistently demonstrated a commitment to precision, innovation, and collaboration—qualities I believe are essential for success in China Shanghai’s competitive scientific landscape.</w:t>
      </w:r>
    </w:p>
    <w:p>
      <w:pPr>
        <w:pStyle w:val="BodyText"/>
      </w:pPr>
      <w:r>
        <w:t xml:space="preserve">One of my most notable achievements as a Chemist was leading a cross-disciplinary team at Advanced Research Solutions to develop a novel catalyst for renewable energy applications. This project not only resulted in two published papers in high-impact journals but also earned recognition from the American Chemical Society. My ability to translate theoretical concepts into practical solutions has been a cornerstone of my professional journey, and I am confident that this skill set will add value to your team at Shanghai Tech Innovations Co., Ltd.</w:t>
      </w:r>
    </w:p>
    <w:p>
      <w:pPr>
        <w:pStyle w:val="BodyText"/>
      </w:pPr>
      <w:r>
        <w:t xml:space="preserve">Working in China Shanghai presents a unique and exciting opportunity for a Chemist like myself. The city is a global leader in science and technology, with a thriving ecosystem of research institutions, startups, and multinational corporations. As the world’s largest producer of chemicals and a hub for green technology innovation, Shanghai offers unparalleled access to cutting-edge facilities and collaborative projects. I am particularly drawn to the city’s emphasis on sustainability and its commitment to reducing carbon emissions through advanced chemical solutions. I would be thrilled to contribute my expertise in this environment, where scientific progress is not only encouraged but celebrated.</w:t>
      </w:r>
    </w:p>
    <w:p>
      <w:pPr>
        <w:pStyle w:val="BodyText"/>
      </w:pPr>
      <w:r>
        <w:t xml:space="preserve">My experience in China Shanghai has already provided me with valuable insights into the region’s scientific culture and regulatory framework. As a visiting researcher at Fudan University in 2021, I collaborated on a project focused on biodegradable polymers for medical applications. This experience deepened my appreciation for the city’s emphasis on interdisciplinary research and its dedication to addressing global challenges through chemistry. Additionally, my fluency in Mandarin and cultural adaptability have enabled me to work effectively with diverse teams, ensuring seamless communication and mutual understanding in a multicultural setting.</w:t>
      </w:r>
    </w:p>
    <w:p>
      <w:pPr>
        <w:pStyle w:val="BodyText"/>
      </w:pPr>
      <w:r>
        <w:t xml:space="preserve">What sets me apart as a Chemist is my ability to combine technical expertise with a forward-thinking mindset. I am well-versed in modern analytical techniques such as HPLC, GC-MS, and NMR spectroscopy, and I have hands-on experience with both small-molecule synthesis and polymer chemistry. My work ethic is rooted in curiosity and a desire to push the boundaries of what is possible. For example, during my tenure at GreenLab Technologies, I spearheaded a project to optimize chemical recycling processes for plastics, which reduced waste by 40% while maintaining product quality. This achievement underscored my ability to deliver results that are both scientifically rigorous and environmentally responsible.</w:t>
      </w:r>
    </w:p>
    <w:p>
      <w:pPr>
        <w:pStyle w:val="BodyText"/>
      </w:pPr>
      <w:r>
        <w:t xml:space="preserve">In China Shanghai, I see an opportunity to make a meaningful impact through chemistry. The city’s rapid industrial growth demands innovative solutions to complex challenges, from clean energy production to pharmaceutical advancements. I am particularly interested in exploring applications of nanotechnology and biocompatible materials, areas where my research background and technical skills align closely with the needs of the region. I am also eager to engage with local communities and contribute to initiatives that promote scientific literacy and sustainability.</w:t>
      </w:r>
    </w:p>
    <w:p>
      <w:pPr>
        <w:pStyle w:val="BodyText"/>
      </w:pPr>
      <w:r>
        <w:t xml:space="preserve">As a Chemist, I take great pride in my ability to approach problems with creativity and precision. Whether it’s troubleshooting experimental results or designing new compounds, I consistently strive for excellence. My colleagues often describe me as a collaborative team player who is both analytical and open-minded, qualities that have enabled me to thrive in fast-paced, high-stakes environments. I am confident that my skills and enthusiasm will make me a valuable asset to your team at Shanghai Tech Innovations Co., Ltd.</w:t>
      </w:r>
    </w:p>
    <w:p>
      <w:pPr>
        <w:pStyle w:val="BodyText"/>
      </w:pPr>
      <w:r>
        <w:t xml:space="preserve">I would welcome the opportunity to discuss how my background, skills, and vision for scientific innovation can contribute to the success of your organization. Thank you for considering my application. I look forward to the possibility of working together in China Shanghai, where science and ambition converge.</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China Shanghai</dc:title>
  <dc:creator/>
  <dc:language>en</dc:language>
  <cp:keywords/>
  <dcterms:created xsi:type="dcterms:W3CDTF">2026-07-23T08:45:51Z</dcterms:created>
  <dcterms:modified xsi:type="dcterms:W3CDTF">2026-07-23T08:45:51Z</dcterms:modified>
</cp:coreProperties>
</file>

<file path=docProps/custom.xml><?xml version="1.0" encoding="utf-8"?>
<Properties xmlns="http://schemas.openxmlformats.org/officeDocument/2006/custom-properties" xmlns:vt="http://schemas.openxmlformats.org/officeDocument/2006/docPropsVTypes"/>
</file>